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07F72" w14:textId="5ADD602D" w:rsidR="0026560A" w:rsidRPr="0026560A" w:rsidRDefault="0026560A" w:rsidP="000A204E">
      <w:pPr>
        <w:rPr>
          <w:b/>
          <w:bCs/>
          <w:sz w:val="40"/>
          <w:szCs w:val="40"/>
          <w:u w:val="single"/>
        </w:rPr>
      </w:pPr>
      <w:r w:rsidRPr="0026560A">
        <w:rPr>
          <w:b/>
          <w:bCs/>
          <w:sz w:val="40"/>
          <w:szCs w:val="40"/>
          <w:u w:val="single"/>
        </w:rPr>
        <w:t>Personal Info.</w:t>
      </w:r>
    </w:p>
    <w:p w14:paraId="286B1306" w14:textId="77777777" w:rsidR="0026560A" w:rsidRDefault="0026560A" w:rsidP="000A204E">
      <w:pPr>
        <w:rPr>
          <w:sz w:val="40"/>
          <w:szCs w:val="40"/>
        </w:rPr>
      </w:pPr>
    </w:p>
    <w:p w14:paraId="0F0D5C50" w14:textId="76760357" w:rsidR="000A204E" w:rsidRPr="000A204E" w:rsidRDefault="000A204E" w:rsidP="000A204E">
      <w:pPr>
        <w:rPr>
          <w:sz w:val="40"/>
          <w:szCs w:val="40"/>
        </w:rPr>
      </w:pPr>
      <w:r w:rsidRPr="0026560A">
        <w:rPr>
          <w:b/>
          <w:bCs/>
          <w:sz w:val="40"/>
          <w:szCs w:val="40"/>
        </w:rPr>
        <w:t>Name:</w:t>
      </w:r>
      <w:r w:rsidRPr="000A204E">
        <w:rPr>
          <w:sz w:val="40"/>
          <w:szCs w:val="40"/>
        </w:rPr>
        <w:t xml:space="preserve"> MD Tasin Anwar</w:t>
      </w:r>
    </w:p>
    <w:p w14:paraId="0E9B28FB" w14:textId="77777777" w:rsidR="000A204E" w:rsidRPr="000A204E" w:rsidRDefault="000A204E" w:rsidP="000A204E">
      <w:pPr>
        <w:rPr>
          <w:sz w:val="40"/>
          <w:szCs w:val="40"/>
        </w:rPr>
      </w:pPr>
    </w:p>
    <w:p w14:paraId="717FD655" w14:textId="77777777" w:rsidR="000A204E" w:rsidRPr="000A204E" w:rsidRDefault="000A204E" w:rsidP="000A204E">
      <w:pPr>
        <w:rPr>
          <w:sz w:val="40"/>
          <w:szCs w:val="40"/>
        </w:rPr>
      </w:pPr>
      <w:r w:rsidRPr="0026560A">
        <w:rPr>
          <w:b/>
          <w:bCs/>
          <w:sz w:val="40"/>
          <w:szCs w:val="40"/>
        </w:rPr>
        <w:t>Profession:</w:t>
      </w:r>
      <w:r w:rsidRPr="000A204E">
        <w:rPr>
          <w:sz w:val="40"/>
          <w:szCs w:val="40"/>
        </w:rPr>
        <w:t xml:space="preserve"> Web Developer and Designer</w:t>
      </w:r>
    </w:p>
    <w:p w14:paraId="504E8113" w14:textId="77777777" w:rsidR="000A204E" w:rsidRPr="000A204E" w:rsidRDefault="000A204E" w:rsidP="000A204E">
      <w:pPr>
        <w:rPr>
          <w:sz w:val="40"/>
          <w:szCs w:val="40"/>
        </w:rPr>
      </w:pPr>
    </w:p>
    <w:p w14:paraId="6EBA9C07" w14:textId="77777777" w:rsidR="000A204E" w:rsidRPr="000A204E" w:rsidRDefault="000A204E" w:rsidP="000A204E">
      <w:pPr>
        <w:rPr>
          <w:sz w:val="40"/>
          <w:szCs w:val="40"/>
        </w:rPr>
      </w:pPr>
      <w:r w:rsidRPr="0026560A">
        <w:rPr>
          <w:b/>
          <w:bCs/>
          <w:sz w:val="40"/>
          <w:szCs w:val="40"/>
        </w:rPr>
        <w:t>Current Address:</w:t>
      </w:r>
      <w:r w:rsidRPr="000A204E">
        <w:rPr>
          <w:sz w:val="40"/>
          <w:szCs w:val="40"/>
        </w:rPr>
        <w:t xml:space="preserve"> Chattogram, Bangladesh</w:t>
      </w:r>
    </w:p>
    <w:p w14:paraId="0800A87D" w14:textId="77777777" w:rsidR="000A204E" w:rsidRPr="000A204E" w:rsidRDefault="000A204E" w:rsidP="000A204E">
      <w:pPr>
        <w:rPr>
          <w:sz w:val="40"/>
          <w:szCs w:val="40"/>
        </w:rPr>
      </w:pPr>
    </w:p>
    <w:p w14:paraId="1C4C8546" w14:textId="77777777" w:rsidR="000A204E" w:rsidRPr="000A204E" w:rsidRDefault="000A204E" w:rsidP="000A204E">
      <w:pPr>
        <w:rPr>
          <w:sz w:val="40"/>
          <w:szCs w:val="40"/>
        </w:rPr>
      </w:pPr>
      <w:r w:rsidRPr="0026560A">
        <w:rPr>
          <w:b/>
          <w:bCs/>
          <w:sz w:val="40"/>
          <w:szCs w:val="40"/>
        </w:rPr>
        <w:t>Website:</w:t>
      </w:r>
      <w:r w:rsidRPr="000A204E">
        <w:rPr>
          <w:sz w:val="40"/>
          <w:szCs w:val="40"/>
        </w:rPr>
        <w:t xml:space="preserve"> www.mdtasinanwar.cf</w:t>
      </w:r>
    </w:p>
    <w:p w14:paraId="3EA19B4E" w14:textId="77777777" w:rsidR="000A204E" w:rsidRPr="000A204E" w:rsidRDefault="000A204E" w:rsidP="000A204E">
      <w:pPr>
        <w:rPr>
          <w:sz w:val="40"/>
          <w:szCs w:val="40"/>
        </w:rPr>
      </w:pPr>
    </w:p>
    <w:p w14:paraId="58CFE71C" w14:textId="77777777" w:rsidR="000A204E" w:rsidRPr="000A204E" w:rsidRDefault="000A204E" w:rsidP="000A204E">
      <w:pPr>
        <w:rPr>
          <w:sz w:val="40"/>
          <w:szCs w:val="40"/>
        </w:rPr>
      </w:pPr>
      <w:r w:rsidRPr="0026560A">
        <w:rPr>
          <w:b/>
          <w:bCs/>
          <w:sz w:val="40"/>
          <w:szCs w:val="40"/>
        </w:rPr>
        <w:t>Skills:</w:t>
      </w:r>
      <w:r w:rsidRPr="000A204E">
        <w:rPr>
          <w:sz w:val="40"/>
          <w:szCs w:val="40"/>
        </w:rPr>
        <w:t xml:space="preserve"> Python, HTML, CSS, JavaScript, NODE.JS, MS Word</w:t>
      </w:r>
    </w:p>
    <w:p w14:paraId="3AE20CF7" w14:textId="77777777" w:rsidR="000A204E" w:rsidRPr="000A204E" w:rsidRDefault="000A204E" w:rsidP="000A204E">
      <w:pPr>
        <w:rPr>
          <w:sz w:val="40"/>
          <w:szCs w:val="40"/>
        </w:rPr>
      </w:pPr>
    </w:p>
    <w:p w14:paraId="3A178B87" w14:textId="0D1839DF" w:rsidR="00B66197" w:rsidRPr="000A204E" w:rsidRDefault="000A204E" w:rsidP="000A204E">
      <w:pPr>
        <w:rPr>
          <w:sz w:val="40"/>
          <w:szCs w:val="40"/>
        </w:rPr>
      </w:pPr>
      <w:r w:rsidRPr="0026560A">
        <w:rPr>
          <w:b/>
          <w:bCs/>
          <w:sz w:val="40"/>
          <w:szCs w:val="40"/>
        </w:rPr>
        <w:t>Education:</w:t>
      </w:r>
      <w:r w:rsidRPr="000A204E">
        <w:rPr>
          <w:sz w:val="40"/>
          <w:szCs w:val="40"/>
        </w:rPr>
        <w:t xml:space="preserve"> Studying Now In 6th Grade</w:t>
      </w:r>
    </w:p>
    <w:sectPr w:rsidR="00B66197" w:rsidRPr="000A20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DEwtjAxMrM0tzBS0lEKTi0uzszPAykwrAUA//WC6CwAAAA="/>
  </w:docVars>
  <w:rsids>
    <w:rsidRoot w:val="00501290"/>
    <w:rsid w:val="000A204E"/>
    <w:rsid w:val="0026560A"/>
    <w:rsid w:val="00501290"/>
    <w:rsid w:val="00B66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BEEB0"/>
  <w15:chartTrackingRefBased/>
  <w15:docId w15:val="{76915742-0093-4286-9D0A-13B3ADC95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in Anwar</dc:creator>
  <cp:keywords/>
  <dc:description/>
  <cp:lastModifiedBy>Tasin Anwar</cp:lastModifiedBy>
  <cp:revision>3</cp:revision>
  <dcterms:created xsi:type="dcterms:W3CDTF">2020-11-23T05:47:00Z</dcterms:created>
  <dcterms:modified xsi:type="dcterms:W3CDTF">2020-11-23T05:48:00Z</dcterms:modified>
</cp:coreProperties>
</file>